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96D12" w14:textId="658F3D93" w:rsidR="00050160" w:rsidRDefault="005D037D">
      <w:r>
        <w:t xml:space="preserve">Subject: A Plan to </w:t>
      </w:r>
      <w:r w:rsidR="00E0540F">
        <w:t xml:space="preserve">Increase Our </w:t>
      </w:r>
      <w:r w:rsidR="00BB073E">
        <w:t>Revenue</w:t>
      </w:r>
    </w:p>
    <w:p w14:paraId="39D24EF8" w14:textId="5CD5B001" w:rsidR="005D037D" w:rsidRDefault="005D037D">
      <w:r>
        <w:t xml:space="preserve">Hi </w:t>
      </w:r>
      <w:r w:rsidRPr="00C45C3D">
        <w:rPr>
          <w:highlight w:val="yellow"/>
        </w:rPr>
        <w:t>[Boss’ First Name],</w:t>
      </w:r>
    </w:p>
    <w:p w14:paraId="74AA147B" w14:textId="55B10AD7" w:rsidR="00EF6A5A" w:rsidRDefault="00C85500">
      <w:r>
        <w:t xml:space="preserve">Last year </w:t>
      </w:r>
      <w:r w:rsidR="006C614A">
        <w:t>as a producer</w:t>
      </w:r>
      <w:r w:rsidR="00F03628">
        <w:t>,</w:t>
      </w:r>
      <w:r w:rsidR="006C614A">
        <w:t xml:space="preserve"> I </w:t>
      </w:r>
      <w:r w:rsidR="006B2A97">
        <w:t xml:space="preserve">brought in </w:t>
      </w:r>
      <w:r w:rsidRPr="00C45C3D">
        <w:rPr>
          <w:highlight w:val="yellow"/>
        </w:rPr>
        <w:t>[$xxx]</w:t>
      </w:r>
      <w:r w:rsidR="006B2A97">
        <w:t xml:space="preserve"> of revenue for our agency</w:t>
      </w:r>
      <w:r w:rsidR="005B5C09">
        <w:t xml:space="preserve">, with </w:t>
      </w:r>
      <w:r w:rsidR="007B766E">
        <w:t>the</w:t>
      </w:r>
      <w:r w:rsidR="005B5C09">
        <w:t xml:space="preserve"> average </w:t>
      </w:r>
      <w:r w:rsidR="0056709E">
        <w:t>revenue</w:t>
      </w:r>
      <w:r w:rsidR="005B5C09">
        <w:t xml:space="preserve"> </w:t>
      </w:r>
      <w:r w:rsidR="007964B6">
        <w:t xml:space="preserve">of my top </w:t>
      </w:r>
      <w:r w:rsidR="0056709E">
        <w:t xml:space="preserve">five clients being </w:t>
      </w:r>
      <w:r w:rsidR="0056709E" w:rsidRPr="00C45C3D">
        <w:rPr>
          <w:highlight w:val="yellow"/>
        </w:rPr>
        <w:t>[$xxx]</w:t>
      </w:r>
      <w:r>
        <w:t xml:space="preserve">. </w:t>
      </w:r>
      <w:r w:rsidR="005D037D">
        <w:t xml:space="preserve">I have been doing some research and have found a </w:t>
      </w:r>
      <w:r w:rsidR="00CB77A7">
        <w:t>solution</w:t>
      </w:r>
      <w:r w:rsidR="005D037D">
        <w:t xml:space="preserve"> that </w:t>
      </w:r>
      <w:r>
        <w:t xml:space="preserve">I believe </w:t>
      </w:r>
      <w:r w:rsidR="005D037D">
        <w:t xml:space="preserve">will help </w:t>
      </w:r>
      <w:r w:rsidR="00EF6A5A">
        <w:t>me differentiate myself in the marketplace</w:t>
      </w:r>
      <w:r w:rsidR="00A71544">
        <w:t xml:space="preserve"> to acquire and service more </w:t>
      </w:r>
      <w:proofErr w:type="gramStart"/>
      <w:r w:rsidR="00A71544">
        <w:t>high-</w:t>
      </w:r>
      <w:r w:rsidR="00CE0D39">
        <w:t>revenue</w:t>
      </w:r>
      <w:proofErr w:type="gramEnd"/>
      <w:r w:rsidR="00CE0D39">
        <w:t xml:space="preserve"> producing c</w:t>
      </w:r>
      <w:r w:rsidR="0020539B">
        <w:t>ustomers</w:t>
      </w:r>
      <w:r w:rsidR="00CE0D39">
        <w:t xml:space="preserve">. </w:t>
      </w:r>
      <w:r w:rsidR="00DE3282">
        <w:t xml:space="preserve">This </w:t>
      </w:r>
      <w:r w:rsidR="004011A9">
        <w:t xml:space="preserve">increased revenue </w:t>
      </w:r>
      <w:r w:rsidR="00CE16F6">
        <w:t xml:space="preserve">will </w:t>
      </w:r>
      <w:r w:rsidR="009E4C8E">
        <w:t>bo</w:t>
      </w:r>
      <w:r w:rsidR="00F72E17">
        <w:t>o</w:t>
      </w:r>
      <w:r w:rsidR="009E4C8E">
        <w:t xml:space="preserve">st </w:t>
      </w:r>
      <w:r w:rsidR="001431F2">
        <w:t>our agency</w:t>
      </w:r>
      <w:r w:rsidR="0057146C">
        <w:t>'</w:t>
      </w:r>
      <w:r w:rsidR="009E4C8E">
        <w:t>s</w:t>
      </w:r>
      <w:r w:rsidR="001431F2">
        <w:t xml:space="preserve"> bottom line. </w:t>
      </w:r>
      <w:r w:rsidR="006865AE" w:rsidRPr="006865AE">
        <w:t>I want to request your approval for reimbursement of training expenses.</w:t>
      </w:r>
    </w:p>
    <w:p w14:paraId="164E3DAD" w14:textId="42403A8D" w:rsidR="000828CC" w:rsidRDefault="000828CC" w:rsidP="00CB77A7">
      <w:r>
        <w:t xml:space="preserve">The biggest challenge we have </w:t>
      </w:r>
      <w:r w:rsidR="00AC4135">
        <w:t xml:space="preserve">as insurance producers is separating ourselves from other brokers. </w:t>
      </w:r>
      <w:r w:rsidR="0044618D">
        <w:t>We a</w:t>
      </w:r>
      <w:r w:rsidR="009A0FE2">
        <w:t xml:space="preserve">lso know </w:t>
      </w:r>
      <w:r w:rsidR="00D21882">
        <w:t>workers</w:t>
      </w:r>
      <w:r w:rsidR="0057146C">
        <w:t>'</w:t>
      </w:r>
      <w:r w:rsidR="00D21882">
        <w:t xml:space="preserve"> compensation is </w:t>
      </w:r>
      <w:r w:rsidR="009A0FE2">
        <w:t>the biggest pain our clients and prospects face</w:t>
      </w:r>
      <w:r w:rsidR="00A441E7">
        <w:t xml:space="preserve">. </w:t>
      </w:r>
      <w:r w:rsidR="007D0161">
        <w:t>However, workers</w:t>
      </w:r>
      <w:r w:rsidR="0057146C">
        <w:t>'</w:t>
      </w:r>
      <w:r w:rsidR="007D0161">
        <w:t xml:space="preserve"> comp has become a commodity</w:t>
      </w:r>
      <w:r w:rsidR="00D32729">
        <w:t xml:space="preserve">, </w:t>
      </w:r>
      <w:r w:rsidR="007D0161">
        <w:t>based only</w:t>
      </w:r>
      <w:r w:rsidR="00375E11">
        <w:t xml:space="preserve"> on</w:t>
      </w:r>
      <w:r w:rsidR="007D0161">
        <w:t xml:space="preserve"> </w:t>
      </w:r>
      <w:r w:rsidR="00E70FD1">
        <w:t xml:space="preserve">bidding and quoting the lowest price. </w:t>
      </w:r>
      <w:r w:rsidR="00A642C1">
        <w:t>I w</w:t>
      </w:r>
      <w:r w:rsidR="00C84C1E">
        <w:t>ant</w:t>
      </w:r>
      <w:r w:rsidR="00A642C1">
        <w:t xml:space="preserve"> to increase my level of workers</w:t>
      </w:r>
      <w:r w:rsidR="0057146C">
        <w:t>'</w:t>
      </w:r>
      <w:r w:rsidR="00A642C1">
        <w:t xml:space="preserve"> compensation expertise</w:t>
      </w:r>
      <w:r w:rsidR="00703E40">
        <w:t xml:space="preserve">, </w:t>
      </w:r>
      <w:r w:rsidR="00A642C1">
        <w:t>set my</w:t>
      </w:r>
      <w:r w:rsidR="005E758D">
        <w:t xml:space="preserve">self apart from </w:t>
      </w:r>
      <w:r w:rsidR="00EE3520">
        <w:t>the competition</w:t>
      </w:r>
      <w:r w:rsidR="00D87377">
        <w:t xml:space="preserve">, and approach </w:t>
      </w:r>
      <w:r w:rsidR="00070875">
        <w:t xml:space="preserve">client and prospect meetings with </w:t>
      </w:r>
      <w:r w:rsidR="00CB35BD">
        <w:t>h</w:t>
      </w:r>
      <w:r w:rsidR="00173016">
        <w:t xml:space="preserve">igher-level thinking. </w:t>
      </w:r>
    </w:p>
    <w:p w14:paraId="6ED52982" w14:textId="072C0F2C" w:rsidR="00CB77A7" w:rsidRDefault="00CB77A7" w:rsidP="00CB77A7">
      <w:r>
        <w:t xml:space="preserve">The </w:t>
      </w:r>
      <w:proofErr w:type="spellStart"/>
      <w:r>
        <w:t>Amaxx</w:t>
      </w:r>
      <w:proofErr w:type="spellEnd"/>
      <w:r>
        <w:t xml:space="preserve"> Workers</w:t>
      </w:r>
      <w:r w:rsidR="00C85500">
        <w:t>'</w:t>
      </w:r>
      <w:r>
        <w:t xml:space="preserve"> Comp Training Center is the industry leader in training </w:t>
      </w:r>
      <w:r w:rsidR="00C85500">
        <w:t>explicitly focused</w:t>
      </w:r>
      <w:r>
        <w:t xml:space="preserve"> on cost containment best practices</w:t>
      </w:r>
      <w:r w:rsidR="000302B7">
        <w:t xml:space="preserve"> </w:t>
      </w:r>
      <w:r w:rsidR="00DD620A">
        <w:t>for our employer clients</w:t>
      </w:r>
      <w:r>
        <w:t>. For over 30 years, the company founders, Rebecca Shafer and Michael Stack</w:t>
      </w:r>
      <w:r w:rsidR="00D835EC">
        <w:t>,</w:t>
      </w:r>
      <w:r>
        <w:t xml:space="preserve"> have helped companies reduce workers</w:t>
      </w:r>
      <w:r w:rsidR="00C85500">
        <w:t>'</w:t>
      </w:r>
      <w:r>
        <w:t xml:space="preserve"> compensation costs by 20-50%. </w:t>
      </w:r>
      <w:r w:rsidR="000819E3">
        <w:t xml:space="preserve">Their clients have included </w:t>
      </w:r>
      <w:r>
        <w:t>Wyeth, Great A &amp; P Tea Company, Rite Aid, First Group/Laidlaw,</w:t>
      </w:r>
      <w:r w:rsidR="000819E3">
        <w:t xml:space="preserve"> </w:t>
      </w:r>
      <w:r>
        <w:t>Cablevision, Continental Airlines, Vivendi Universal Orlando, The New York Times, TV Guide, CVS,</w:t>
      </w:r>
      <w:r w:rsidR="000819E3">
        <w:t xml:space="preserve"> </w:t>
      </w:r>
      <w:r>
        <w:t xml:space="preserve">Knight-Ridder, New Haven Terminal and Centerplate among others. </w:t>
      </w:r>
      <w:r w:rsidR="000819E3">
        <w:t xml:space="preserve">Their work </w:t>
      </w:r>
      <w:r>
        <w:t>has been</w:t>
      </w:r>
      <w:r w:rsidR="000819E3">
        <w:t xml:space="preserve"> </w:t>
      </w:r>
      <w:r>
        <w:t xml:space="preserve">mentioned in publications such as </w:t>
      </w:r>
      <w:r w:rsidR="00200333">
        <w:t>T</w:t>
      </w:r>
      <w:r>
        <w:t xml:space="preserve">he Wall St. </w:t>
      </w:r>
      <w:proofErr w:type="gramStart"/>
      <w:r>
        <w:t>Journal, and</w:t>
      </w:r>
      <w:proofErr w:type="gramEnd"/>
      <w:r>
        <w:t xml:space="preserve"> was the cover story in Risk Management</w:t>
      </w:r>
      <w:r w:rsidR="00C85500">
        <w:t>'</w:t>
      </w:r>
      <w:r>
        <w:t>s</w:t>
      </w:r>
      <w:r w:rsidR="000819E3">
        <w:t xml:space="preserve"> </w:t>
      </w:r>
      <w:r>
        <w:t>Workers</w:t>
      </w:r>
      <w:r w:rsidR="00C85500">
        <w:t>'</w:t>
      </w:r>
      <w:r>
        <w:t xml:space="preserve"> Compensation Editions two years in a row. </w:t>
      </w:r>
    </w:p>
    <w:p w14:paraId="01F54962" w14:textId="3A0CF0B2" w:rsidR="00F96814" w:rsidRDefault="00F96814" w:rsidP="00CB77A7"/>
    <w:p w14:paraId="1129EDB6" w14:textId="77777777" w:rsidR="005E0F8F" w:rsidRDefault="005E0F8F" w:rsidP="00CB77A7">
      <w:pPr>
        <w:rPr>
          <w:b/>
          <w:bCs/>
        </w:rPr>
      </w:pPr>
      <w:r w:rsidRPr="005E0F8F">
        <w:rPr>
          <w:b/>
          <w:bCs/>
        </w:rPr>
        <w:t xml:space="preserve">Certified Master of Workers' Compensation – Insurance Advisor </w:t>
      </w:r>
    </w:p>
    <w:p w14:paraId="691ED9AD" w14:textId="254EA888" w:rsidR="00D36059" w:rsidRDefault="00114FFB" w:rsidP="00CB77A7">
      <w:r>
        <w:t>I</w:t>
      </w:r>
      <w:r w:rsidR="00C85500">
        <w:t>'</w:t>
      </w:r>
      <w:r>
        <w:t>m excited about the program</w:t>
      </w:r>
      <w:r w:rsidR="00D835EC">
        <w:t>,</w:t>
      </w:r>
      <w:r>
        <w:t xml:space="preserve"> as I believe it will allow me to </w:t>
      </w:r>
      <w:r w:rsidR="005014EC">
        <w:t>gain buy-in</w:t>
      </w:r>
      <w:r w:rsidR="00D36059">
        <w:t xml:space="preserve"> </w:t>
      </w:r>
      <w:r w:rsidR="00272BA7">
        <w:t>from senior leadership at larger</w:t>
      </w:r>
      <w:r w:rsidR="00F723E4">
        <w:t xml:space="preserve"> companies</w:t>
      </w:r>
      <w:r w:rsidR="005D4067">
        <w:t xml:space="preserve">. This </w:t>
      </w:r>
      <w:r w:rsidR="00DF6B3D">
        <w:t xml:space="preserve">skill </w:t>
      </w:r>
      <w:r w:rsidR="005D4067">
        <w:t xml:space="preserve">will increase our commission and give us a foot in the door to </w:t>
      </w:r>
      <w:r w:rsidR="00243C57">
        <w:t xml:space="preserve">take over the </w:t>
      </w:r>
      <w:r w:rsidR="00106AC4">
        <w:t>remaining insurance policies of the</w:t>
      </w:r>
      <w:r w:rsidR="001B27E1">
        <w:t xml:space="preserve"> organization</w:t>
      </w:r>
      <w:r w:rsidR="00106AC4">
        <w:t xml:space="preserve">. </w:t>
      </w:r>
      <w:r w:rsidR="008676BF">
        <w:t xml:space="preserve"> </w:t>
      </w:r>
    </w:p>
    <w:p w14:paraId="59B0E852" w14:textId="05B94D91" w:rsidR="00114FFB" w:rsidRDefault="00114FFB" w:rsidP="00CB77A7">
      <w:r>
        <w:t xml:space="preserve">I </w:t>
      </w:r>
      <w:r w:rsidR="0015424C">
        <w:t xml:space="preserve">plan to </w:t>
      </w:r>
      <w:r>
        <w:t>pursue the Certified Master of Workers</w:t>
      </w:r>
      <w:r w:rsidR="00C85500">
        <w:t>'</w:t>
      </w:r>
      <w:r>
        <w:t xml:space="preserve"> Compensation – </w:t>
      </w:r>
      <w:r w:rsidR="0015424C">
        <w:t>Insurance Advisor</w:t>
      </w:r>
      <w:r>
        <w:t xml:space="preserve"> designation. </w:t>
      </w:r>
    </w:p>
    <w:p w14:paraId="1F5F7D55" w14:textId="3D820079" w:rsidR="00114FFB" w:rsidRDefault="00114FFB" w:rsidP="00CB77A7">
      <w:r>
        <w:t>The curriculum for this certification includes</w:t>
      </w:r>
      <w:r w:rsidR="00F96814">
        <w:t xml:space="preserve"> these courses:</w:t>
      </w:r>
    </w:p>
    <w:p w14:paraId="725CD8E5" w14:textId="77777777" w:rsidR="0068742C" w:rsidRDefault="0068742C" w:rsidP="0068742C">
      <w:pPr>
        <w:pStyle w:val="ListParagraph"/>
        <w:numPr>
          <w:ilvl w:val="0"/>
          <w:numId w:val="1"/>
        </w:numPr>
      </w:pPr>
      <w:r w:rsidRPr="00263842">
        <w:t>How the Experience Modification Factor Affects Workers Comp Costs</w:t>
      </w:r>
    </w:p>
    <w:p w14:paraId="6EF9B828" w14:textId="77777777" w:rsidR="0068742C" w:rsidRDefault="0068742C" w:rsidP="0068742C">
      <w:pPr>
        <w:pStyle w:val="ListParagraph"/>
        <w:numPr>
          <w:ilvl w:val="0"/>
          <w:numId w:val="1"/>
        </w:numPr>
      </w:pPr>
      <w:r w:rsidRPr="00CA78F8">
        <w:t>How to Properly Classify Employees to Pay the Least Workers</w:t>
      </w:r>
      <w:r>
        <w:t>'</w:t>
      </w:r>
      <w:r w:rsidRPr="00CA78F8">
        <w:t xml:space="preserve"> Comp Premium</w:t>
      </w:r>
    </w:p>
    <w:p w14:paraId="7D1AD72E" w14:textId="77777777" w:rsidR="0068742C" w:rsidRDefault="0068742C" w:rsidP="0068742C">
      <w:pPr>
        <w:pStyle w:val="ListParagraph"/>
        <w:numPr>
          <w:ilvl w:val="0"/>
          <w:numId w:val="1"/>
        </w:numPr>
      </w:pPr>
      <w:r w:rsidRPr="00932903">
        <w:t>How to Plan, Prepare, &amp; Execute a Meaningful Work Comp Claim Audit</w:t>
      </w:r>
    </w:p>
    <w:p w14:paraId="09BDFB45" w14:textId="77777777" w:rsidR="0068742C" w:rsidRDefault="0068742C" w:rsidP="0068742C">
      <w:pPr>
        <w:pStyle w:val="ListParagraph"/>
        <w:numPr>
          <w:ilvl w:val="0"/>
          <w:numId w:val="1"/>
        </w:numPr>
      </w:pPr>
      <w:r w:rsidRPr="00780487">
        <w:t>How to Determine Which WC Insurance Structure is Right for You</w:t>
      </w:r>
    </w:p>
    <w:p w14:paraId="6CEBCE85" w14:textId="74BC2FA8" w:rsidR="00114FFB" w:rsidRPr="00114FFB" w:rsidRDefault="00114FFB" w:rsidP="00114FFB">
      <w:pPr>
        <w:pStyle w:val="ListParagraph"/>
        <w:numPr>
          <w:ilvl w:val="0"/>
          <w:numId w:val="1"/>
        </w:numPr>
      </w:pPr>
      <w:r w:rsidRPr="00114FFB">
        <w:t>The Step by Step Process to Create an Elite Workers</w:t>
      </w:r>
      <w:r w:rsidR="00C85500">
        <w:t>'</w:t>
      </w:r>
      <w:r w:rsidRPr="00114FFB">
        <w:t xml:space="preserve"> Comp Program</w:t>
      </w:r>
    </w:p>
    <w:p w14:paraId="07F5B0DE" w14:textId="4AA00956" w:rsidR="00114FFB" w:rsidRPr="00114FFB" w:rsidRDefault="00114FFB" w:rsidP="00114FFB">
      <w:pPr>
        <w:pStyle w:val="ListParagraph"/>
        <w:numPr>
          <w:ilvl w:val="0"/>
          <w:numId w:val="1"/>
        </w:numPr>
      </w:pPr>
      <w:r w:rsidRPr="00114FFB">
        <w:t>Highly Effective Workers</w:t>
      </w:r>
      <w:r w:rsidR="00C85500">
        <w:t>'</w:t>
      </w:r>
      <w:r w:rsidRPr="00114FFB">
        <w:t xml:space="preserve"> Comp Communication Strategies: What </w:t>
      </w:r>
      <w:proofErr w:type="gramStart"/>
      <w:r w:rsidRPr="00114FFB">
        <w:t>To</w:t>
      </w:r>
      <w:proofErr w:type="gramEnd"/>
      <w:r w:rsidRPr="00114FFB">
        <w:t xml:space="preserve"> Say &amp; How to Say It</w:t>
      </w:r>
    </w:p>
    <w:p w14:paraId="59F092A3" w14:textId="77777777" w:rsidR="00114FFB" w:rsidRPr="00114FFB" w:rsidRDefault="00114FFB" w:rsidP="00114FFB">
      <w:pPr>
        <w:pStyle w:val="ListParagraph"/>
        <w:numPr>
          <w:ilvl w:val="0"/>
          <w:numId w:val="1"/>
        </w:numPr>
      </w:pPr>
      <w:r w:rsidRPr="00114FFB">
        <w:t>The No Holds Barred Definitive Guide to Return to Work Best Practices</w:t>
      </w:r>
    </w:p>
    <w:p w14:paraId="6D1E55BB" w14:textId="7641523C" w:rsidR="00114FFB" w:rsidRPr="00114FFB" w:rsidRDefault="00114FFB" w:rsidP="00114FFB">
      <w:pPr>
        <w:pStyle w:val="ListParagraph"/>
        <w:numPr>
          <w:ilvl w:val="0"/>
          <w:numId w:val="1"/>
        </w:numPr>
      </w:pPr>
      <w:r w:rsidRPr="00114FFB">
        <w:t xml:space="preserve">How to Leverage Injury Triage </w:t>
      </w:r>
      <w:proofErr w:type="gramStart"/>
      <w:r w:rsidRPr="00114FFB">
        <w:t>To</w:t>
      </w:r>
      <w:proofErr w:type="gramEnd"/>
      <w:r w:rsidRPr="00114FFB">
        <w:t xml:space="preserve"> Immediately Return 95% of Injured Employees to Work</w:t>
      </w:r>
    </w:p>
    <w:p w14:paraId="6C3F76C6" w14:textId="77777777" w:rsidR="00114FFB" w:rsidRPr="00114FFB" w:rsidRDefault="00114FFB" w:rsidP="00114FFB">
      <w:pPr>
        <w:pStyle w:val="ListParagraph"/>
        <w:numPr>
          <w:ilvl w:val="0"/>
          <w:numId w:val="1"/>
        </w:numPr>
      </w:pPr>
      <w:r w:rsidRPr="00114FFB">
        <w:t>How to Measure Workers' Comp Success with 5 Critical Metrics</w:t>
      </w:r>
    </w:p>
    <w:p w14:paraId="640CFB11" w14:textId="3ADAB044" w:rsidR="00114FFB" w:rsidRPr="00114FFB" w:rsidRDefault="00114FFB" w:rsidP="00114FFB">
      <w:pPr>
        <w:pStyle w:val="ListParagraph"/>
        <w:numPr>
          <w:ilvl w:val="0"/>
          <w:numId w:val="1"/>
        </w:numPr>
      </w:pPr>
      <w:r w:rsidRPr="00114FFB">
        <w:t>How to Train Supervisors to Become Workers</w:t>
      </w:r>
      <w:r w:rsidR="00C85500">
        <w:t>'</w:t>
      </w:r>
      <w:r w:rsidRPr="00114FFB">
        <w:t xml:space="preserve"> Comp Advocates</w:t>
      </w:r>
    </w:p>
    <w:p w14:paraId="57FE5362" w14:textId="77777777" w:rsidR="00242E1C" w:rsidRDefault="00242E1C" w:rsidP="00CB77A7">
      <w:pPr>
        <w:rPr>
          <w:b/>
          <w:bCs/>
        </w:rPr>
      </w:pPr>
    </w:p>
    <w:p w14:paraId="19F1B9F2" w14:textId="2FFEAB4C" w:rsidR="00D66650" w:rsidRPr="00D66650" w:rsidRDefault="00D66650" w:rsidP="00CB77A7">
      <w:pPr>
        <w:rPr>
          <w:b/>
          <w:bCs/>
        </w:rPr>
      </w:pPr>
      <w:r w:rsidRPr="00D66650">
        <w:rPr>
          <w:b/>
          <w:bCs/>
        </w:rPr>
        <w:lastRenderedPageBreak/>
        <w:t>Cost and Return on Investment</w:t>
      </w:r>
    </w:p>
    <w:p w14:paraId="75AC9C55" w14:textId="7CBAE044" w:rsidR="00991577" w:rsidRDefault="00114FFB" w:rsidP="00CB77A7">
      <w:r>
        <w:t>The cost of this training is $99 / month.</w:t>
      </w:r>
      <w:r w:rsidR="000A7B7D">
        <w:t xml:space="preserve"> It is all done online, so there are no additional travel expenses.</w:t>
      </w:r>
      <w:r>
        <w:t xml:space="preserve"> If we </w:t>
      </w:r>
      <w:r w:rsidR="00C85500">
        <w:t>are not seeing</w:t>
      </w:r>
      <w:r>
        <w:t xml:space="preserve"> a return on investment, then we will be able to cancel our membership at any time. The easiest way we will be able to track our ROI is by improving our </w:t>
      </w:r>
      <w:r w:rsidR="00153C09">
        <w:t xml:space="preserve">client retention </w:t>
      </w:r>
      <w:r w:rsidR="009B7A1D">
        <w:t xml:space="preserve">and new customer acquisition. </w:t>
      </w:r>
    </w:p>
    <w:p w14:paraId="08AC2644" w14:textId="15B15864" w:rsidR="00037BB5" w:rsidRPr="00B77B0B" w:rsidRDefault="00096026" w:rsidP="00CB77A7">
      <w:pPr>
        <w:rPr>
          <w:u w:val="single"/>
        </w:rPr>
      </w:pPr>
      <w:r w:rsidRPr="00B77B0B">
        <w:rPr>
          <w:u w:val="single"/>
        </w:rPr>
        <w:t>If I lost o</w:t>
      </w:r>
      <w:r w:rsidR="007A5100">
        <w:rPr>
          <w:u w:val="single"/>
        </w:rPr>
        <w:t>ne o</w:t>
      </w:r>
      <w:r w:rsidRPr="00B77B0B">
        <w:rPr>
          <w:u w:val="single"/>
        </w:rPr>
        <w:t>f</w:t>
      </w:r>
      <w:r w:rsidR="003B11A2" w:rsidRPr="00B77B0B">
        <w:rPr>
          <w:u w:val="single"/>
        </w:rPr>
        <w:t xml:space="preserve"> my top five clients</w:t>
      </w:r>
      <w:r w:rsidR="00037BB5" w:rsidRPr="00B77B0B">
        <w:rPr>
          <w:u w:val="single"/>
        </w:rPr>
        <w:t xml:space="preserve">, </w:t>
      </w:r>
      <w:r w:rsidR="00E041A9">
        <w:rPr>
          <w:u w:val="single"/>
        </w:rPr>
        <w:t>the average revenue loss</w:t>
      </w:r>
      <w:r w:rsidR="00037BB5" w:rsidRPr="00B77B0B">
        <w:rPr>
          <w:u w:val="single"/>
        </w:rPr>
        <w:t xml:space="preserve"> would be </w:t>
      </w:r>
      <w:r w:rsidR="00037BB5" w:rsidRPr="00B77B0B">
        <w:rPr>
          <w:highlight w:val="yellow"/>
          <w:u w:val="single"/>
        </w:rPr>
        <w:t>[$xxx]</w:t>
      </w:r>
      <w:r w:rsidR="00037BB5" w:rsidRPr="00B77B0B">
        <w:rPr>
          <w:u w:val="single"/>
        </w:rPr>
        <w:t>.</w:t>
      </w:r>
      <w:r w:rsidR="00B77B0B">
        <w:rPr>
          <w:u w:val="single"/>
        </w:rPr>
        <w:t xml:space="preserve"> </w:t>
      </w:r>
      <w:r w:rsidR="001867FD" w:rsidRPr="00B77B0B">
        <w:rPr>
          <w:u w:val="single"/>
        </w:rPr>
        <w:t>If I</w:t>
      </w:r>
      <w:r w:rsidR="0057146C">
        <w:rPr>
          <w:u w:val="single"/>
        </w:rPr>
        <w:t>'</w:t>
      </w:r>
      <w:r w:rsidR="001867FD" w:rsidRPr="00B77B0B">
        <w:rPr>
          <w:u w:val="single"/>
        </w:rPr>
        <w:t xml:space="preserve">m able to </w:t>
      </w:r>
      <w:r w:rsidR="00F60086" w:rsidRPr="00B77B0B">
        <w:rPr>
          <w:u w:val="single"/>
        </w:rPr>
        <w:t xml:space="preserve">bring on another </w:t>
      </w:r>
      <w:r w:rsidR="000837F3" w:rsidRPr="00B77B0B">
        <w:rPr>
          <w:u w:val="single"/>
        </w:rPr>
        <w:t xml:space="preserve">client </w:t>
      </w:r>
      <w:proofErr w:type="gramStart"/>
      <w:r w:rsidR="000837F3" w:rsidRPr="00B77B0B">
        <w:rPr>
          <w:u w:val="single"/>
        </w:rPr>
        <w:t>similar to</w:t>
      </w:r>
      <w:proofErr w:type="gramEnd"/>
      <w:r w:rsidR="000837F3" w:rsidRPr="00B77B0B">
        <w:rPr>
          <w:u w:val="single"/>
        </w:rPr>
        <w:t xml:space="preserve"> my top five, the increase in revenue would be </w:t>
      </w:r>
      <w:r w:rsidR="000837F3" w:rsidRPr="00B77B0B">
        <w:rPr>
          <w:highlight w:val="yellow"/>
          <w:u w:val="single"/>
        </w:rPr>
        <w:t>[$xxx]</w:t>
      </w:r>
      <w:r w:rsidR="000837F3" w:rsidRPr="00B77B0B">
        <w:rPr>
          <w:u w:val="single"/>
        </w:rPr>
        <w:t>.</w:t>
      </w:r>
      <w:r w:rsidR="00D32F47" w:rsidRPr="00B77B0B">
        <w:rPr>
          <w:u w:val="single"/>
        </w:rPr>
        <w:t xml:space="preserve"> If we saved just ONE current customer or </w:t>
      </w:r>
      <w:r w:rsidR="00D82D58" w:rsidRPr="00B77B0B">
        <w:rPr>
          <w:u w:val="single"/>
        </w:rPr>
        <w:t xml:space="preserve">won </w:t>
      </w:r>
      <w:r w:rsidR="00574914">
        <w:rPr>
          <w:u w:val="single"/>
        </w:rPr>
        <w:t>only</w:t>
      </w:r>
      <w:r w:rsidR="00D82D58" w:rsidRPr="00B77B0B">
        <w:rPr>
          <w:u w:val="single"/>
        </w:rPr>
        <w:t xml:space="preserve"> ONE piece of new business</w:t>
      </w:r>
      <w:r w:rsidR="00AC65AA" w:rsidRPr="00B77B0B">
        <w:rPr>
          <w:u w:val="single"/>
        </w:rPr>
        <w:t xml:space="preserve">, that would pay for our membership for many years. </w:t>
      </w:r>
    </w:p>
    <w:p w14:paraId="0EFD80C3" w14:textId="3FF4F9EA" w:rsidR="00D66650" w:rsidRDefault="00D66650" w:rsidP="00CB77A7">
      <w:r>
        <w:t>Based on the results of others who have been through the program, I expect we will achieve significantly better results</w:t>
      </w:r>
      <w:r w:rsidR="00661D44">
        <w:t xml:space="preserve"> than considering just one client</w:t>
      </w:r>
      <w:r>
        <w:t xml:space="preserve">. </w:t>
      </w:r>
      <w:r w:rsidR="00F96814">
        <w:t xml:space="preserve"> Here are a few testimonials from other member</w:t>
      </w:r>
      <w:r w:rsidR="00C85500">
        <w:t xml:space="preserve"> experiences</w:t>
      </w:r>
      <w:r w:rsidR="00F96814">
        <w:t>:</w:t>
      </w:r>
    </w:p>
    <w:p w14:paraId="1E2CA0C5" w14:textId="7028BC3A" w:rsidR="00AD41F9" w:rsidRPr="00AD41F9" w:rsidRDefault="00AD41F9" w:rsidP="00AD41F9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 xml:space="preserve">Brad Waldo, Insurance Broker, Waldo Agencies: </w:t>
      </w:r>
      <w:r>
        <w:t>"</w:t>
      </w:r>
      <w:r w:rsidR="00262F76">
        <w:t xml:space="preserve">This training will set you apart from other brokers.  </w:t>
      </w:r>
      <w:r>
        <w:t>What you pay is so little in comparison to what you get.  I would not hesitate to join."</w:t>
      </w:r>
    </w:p>
    <w:p w14:paraId="4285E610" w14:textId="201E0DF9" w:rsidR="002E0317" w:rsidRPr="002E0317" w:rsidRDefault="002E0317" w:rsidP="00F96814">
      <w:pPr>
        <w:pStyle w:val="ListParagraph"/>
        <w:numPr>
          <w:ilvl w:val="0"/>
          <w:numId w:val="2"/>
        </w:numPr>
      </w:pPr>
      <w:r w:rsidRPr="009B4F2B">
        <w:rPr>
          <w:b/>
          <w:bCs/>
        </w:rPr>
        <w:t xml:space="preserve">Tony </w:t>
      </w:r>
      <w:proofErr w:type="spellStart"/>
      <w:r w:rsidRPr="009B4F2B">
        <w:rPr>
          <w:b/>
          <w:bCs/>
        </w:rPr>
        <w:t>Pisciotta</w:t>
      </w:r>
      <w:proofErr w:type="spellEnd"/>
      <w:r w:rsidRPr="009B4F2B">
        <w:rPr>
          <w:b/>
          <w:bCs/>
        </w:rPr>
        <w:t>, Area Vice President, Arthur J Gallagher:</w:t>
      </w:r>
      <w:r>
        <w:t xml:space="preserve"> </w:t>
      </w:r>
      <w:r w:rsidR="0057146C">
        <w:t>"</w:t>
      </w:r>
      <w:r w:rsidR="0034197A">
        <w:t>Whether the clients are mid-sized, small, or some of my largest c</w:t>
      </w:r>
      <w:r w:rsidR="0044306A">
        <w:t>ompanies, which are household names</w:t>
      </w:r>
      <w:r w:rsidR="009B4F2B">
        <w:t>; this information is vital</w:t>
      </w:r>
      <w:r w:rsidR="003C0CE3">
        <w:t>.</w:t>
      </w:r>
      <w:r w:rsidR="0057146C">
        <w:t>"</w:t>
      </w:r>
    </w:p>
    <w:p w14:paraId="445BCA30" w14:textId="74FA761B" w:rsidR="00F96814" w:rsidRDefault="00F96814" w:rsidP="00F96814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 xml:space="preserve">Carly Russo, Senior Vice President, RWJ </w:t>
      </w:r>
      <w:proofErr w:type="spellStart"/>
      <w:r w:rsidRPr="00F96814">
        <w:rPr>
          <w:b/>
          <w:bCs/>
        </w:rPr>
        <w:t>Barnabus</w:t>
      </w:r>
      <w:proofErr w:type="spellEnd"/>
      <w:r w:rsidRPr="00F96814">
        <w:rPr>
          <w:b/>
          <w:bCs/>
        </w:rPr>
        <w:t xml:space="preserve"> Health Corporate Care:</w:t>
      </w:r>
      <w:r>
        <w:t xml:space="preserve"> </w:t>
      </w:r>
      <w:r w:rsidR="00C85500">
        <w:t>"</w:t>
      </w:r>
      <w:r>
        <w:t>I can tell you in our organization, and we are a very large organization, the financial results were significant. It has been more than wildly successful for us</w:t>
      </w:r>
      <w:r w:rsidR="00304E28">
        <w:t>.</w:t>
      </w:r>
      <w:r w:rsidR="00C85500">
        <w:t>"</w:t>
      </w:r>
    </w:p>
    <w:p w14:paraId="5B048D93" w14:textId="162C1363" w:rsidR="00F96814" w:rsidRDefault="00F96814" w:rsidP="00F96814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>Marty Maynard, Risk Manager, Town of Windsor, CT:</w:t>
      </w:r>
      <w:r>
        <w:t xml:space="preserve"> </w:t>
      </w:r>
      <w:r w:rsidR="00C85500">
        <w:t>"</w:t>
      </w:r>
      <w:r>
        <w:t>This program is well worth it; you can study areas on your own and go through the training sessions</w:t>
      </w:r>
      <w:r w:rsidR="00C64FCF">
        <w:t xml:space="preserve">. </w:t>
      </w:r>
      <w:bookmarkStart w:id="0" w:name="_GoBack"/>
      <w:bookmarkEnd w:id="0"/>
      <w:r w:rsidR="00C64FCF">
        <w:t>I</w:t>
      </w:r>
      <w:r>
        <w:t>t</w:t>
      </w:r>
      <w:r w:rsidR="00C64FCF">
        <w:t xml:space="preserve"> has</w:t>
      </w:r>
      <w:r>
        <w:t xml:space="preserve"> been a great source of education for me.</w:t>
      </w:r>
      <w:r w:rsidR="00C85500">
        <w:t>"</w:t>
      </w:r>
    </w:p>
    <w:p w14:paraId="68639590" w14:textId="4764CB62" w:rsidR="00F96814" w:rsidRPr="00F96814" w:rsidRDefault="00F96814" w:rsidP="00F96814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>Toby Soboleski, Senior Field Adjuster, Strategic Comp:</w:t>
      </w:r>
      <w:r>
        <w:t xml:space="preserve"> </w:t>
      </w:r>
      <w:r w:rsidR="00C85500">
        <w:t>"</w:t>
      </w:r>
      <w:r>
        <w:t>The financial aspect is minuscule compared to the amount of money that you could potentially be saving your company b</w:t>
      </w:r>
      <w:r w:rsidR="00E9260F">
        <w:t>y</w:t>
      </w:r>
      <w:r>
        <w:t xml:space="preserve"> utilizing things that you learn in this community.</w:t>
      </w:r>
    </w:p>
    <w:p w14:paraId="209CB8F2" w14:textId="42B46F4F" w:rsidR="00F96814" w:rsidRDefault="00F96814" w:rsidP="00CB77A7">
      <w:r>
        <w:t xml:space="preserve">To hear more detail on these member experiences, here is a link to a video for your reference: </w:t>
      </w:r>
      <w:hyperlink r:id="rId5" w:history="1">
        <w:r w:rsidR="00C85500" w:rsidRPr="0093129F">
          <w:rPr>
            <w:rStyle w:val="Hyperlink"/>
          </w:rPr>
          <w:t>https://workerscomptraining.com/wctestimonial/</w:t>
        </w:r>
      </w:hyperlink>
    </w:p>
    <w:p w14:paraId="5C98020E" w14:textId="1F1F09FC" w:rsidR="00C85500" w:rsidRDefault="00C85500" w:rsidP="00CB77A7"/>
    <w:p w14:paraId="04CECBB0" w14:textId="3156BBBE" w:rsidR="00C85500" w:rsidRDefault="00C85500" w:rsidP="00CB77A7">
      <w:r>
        <w:t>Thank you for your consideration of this request.</w:t>
      </w:r>
    </w:p>
    <w:p w14:paraId="676D3E44" w14:textId="64FA932A" w:rsidR="00C85500" w:rsidRDefault="00C85500" w:rsidP="00CB77A7"/>
    <w:p w14:paraId="7BEC91A3" w14:textId="65BD5F71" w:rsidR="00C85500" w:rsidRDefault="00C85500" w:rsidP="00CB77A7">
      <w:r>
        <w:t>Sincerely,</w:t>
      </w:r>
    </w:p>
    <w:p w14:paraId="2D034FF0" w14:textId="218F70E7" w:rsidR="00C85500" w:rsidRDefault="00C85500" w:rsidP="00CB77A7">
      <w:r w:rsidRPr="004A7E6C">
        <w:rPr>
          <w:highlight w:val="yellow"/>
        </w:rPr>
        <w:t>[Your Name]</w:t>
      </w:r>
    </w:p>
    <w:sectPr w:rsidR="00C85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F5A8C"/>
    <w:multiLevelType w:val="hybridMultilevel"/>
    <w:tmpl w:val="F880E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770DB4"/>
    <w:multiLevelType w:val="hybridMultilevel"/>
    <w:tmpl w:val="A61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tzAwMzQ1NTW2sDBS0lEKTi0uzszPAykwqQUAaiZKxCwAAAA="/>
  </w:docVars>
  <w:rsids>
    <w:rsidRoot w:val="005D037D"/>
    <w:rsid w:val="000302B7"/>
    <w:rsid w:val="00037BB5"/>
    <w:rsid w:val="00070875"/>
    <w:rsid w:val="000819E3"/>
    <w:rsid w:val="000828CC"/>
    <w:rsid w:val="000837F3"/>
    <w:rsid w:val="00096026"/>
    <w:rsid w:val="000A7B7D"/>
    <w:rsid w:val="000B2D82"/>
    <w:rsid w:val="00106AC4"/>
    <w:rsid w:val="00114FFB"/>
    <w:rsid w:val="001431F2"/>
    <w:rsid w:val="00153C09"/>
    <w:rsid w:val="0015424C"/>
    <w:rsid w:val="00173016"/>
    <w:rsid w:val="001867FD"/>
    <w:rsid w:val="001B27E1"/>
    <w:rsid w:val="00200333"/>
    <w:rsid w:val="0020539B"/>
    <w:rsid w:val="00242E1C"/>
    <w:rsid w:val="00243C57"/>
    <w:rsid w:val="00262F76"/>
    <w:rsid w:val="00263842"/>
    <w:rsid w:val="00272BA7"/>
    <w:rsid w:val="00296E29"/>
    <w:rsid w:val="002E0317"/>
    <w:rsid w:val="00304E28"/>
    <w:rsid w:val="00317E57"/>
    <w:rsid w:val="003370DE"/>
    <w:rsid w:val="0034197A"/>
    <w:rsid w:val="00375E11"/>
    <w:rsid w:val="003B11A2"/>
    <w:rsid w:val="003C0CE3"/>
    <w:rsid w:val="004011A9"/>
    <w:rsid w:val="004104A6"/>
    <w:rsid w:val="00432317"/>
    <w:rsid w:val="0044306A"/>
    <w:rsid w:val="0044618D"/>
    <w:rsid w:val="004A7E6C"/>
    <w:rsid w:val="005014EC"/>
    <w:rsid w:val="0056709E"/>
    <w:rsid w:val="0057146C"/>
    <w:rsid w:val="00574914"/>
    <w:rsid w:val="005B5C09"/>
    <w:rsid w:val="005D037D"/>
    <w:rsid w:val="005D4067"/>
    <w:rsid w:val="005E0F8F"/>
    <w:rsid w:val="005E758D"/>
    <w:rsid w:val="00661D44"/>
    <w:rsid w:val="006668DB"/>
    <w:rsid w:val="00682D1A"/>
    <w:rsid w:val="006865AE"/>
    <w:rsid w:val="0068742C"/>
    <w:rsid w:val="006903E7"/>
    <w:rsid w:val="006B2A97"/>
    <w:rsid w:val="006C614A"/>
    <w:rsid w:val="00703E40"/>
    <w:rsid w:val="007057EC"/>
    <w:rsid w:val="00780487"/>
    <w:rsid w:val="007964B6"/>
    <w:rsid w:val="007A5100"/>
    <w:rsid w:val="007B766E"/>
    <w:rsid w:val="007D0161"/>
    <w:rsid w:val="007F4DE3"/>
    <w:rsid w:val="00817C94"/>
    <w:rsid w:val="008676BF"/>
    <w:rsid w:val="00932903"/>
    <w:rsid w:val="00982294"/>
    <w:rsid w:val="00991577"/>
    <w:rsid w:val="009A0FE2"/>
    <w:rsid w:val="009B4F2B"/>
    <w:rsid w:val="009B7A1D"/>
    <w:rsid w:val="009E4C8E"/>
    <w:rsid w:val="00A441E7"/>
    <w:rsid w:val="00A642C1"/>
    <w:rsid w:val="00A71544"/>
    <w:rsid w:val="00AA2E80"/>
    <w:rsid w:val="00AC4135"/>
    <w:rsid w:val="00AC65AA"/>
    <w:rsid w:val="00AD41F9"/>
    <w:rsid w:val="00B77B0B"/>
    <w:rsid w:val="00BB073E"/>
    <w:rsid w:val="00BD393A"/>
    <w:rsid w:val="00BE1442"/>
    <w:rsid w:val="00C45C3D"/>
    <w:rsid w:val="00C64FCF"/>
    <w:rsid w:val="00C84C1E"/>
    <w:rsid w:val="00C85500"/>
    <w:rsid w:val="00CA78F8"/>
    <w:rsid w:val="00CB35BD"/>
    <w:rsid w:val="00CB77A7"/>
    <w:rsid w:val="00CE0D39"/>
    <w:rsid w:val="00CE16F6"/>
    <w:rsid w:val="00D21882"/>
    <w:rsid w:val="00D32729"/>
    <w:rsid w:val="00D32F47"/>
    <w:rsid w:val="00D36059"/>
    <w:rsid w:val="00D66650"/>
    <w:rsid w:val="00D82D58"/>
    <w:rsid w:val="00D835EC"/>
    <w:rsid w:val="00D84AD8"/>
    <w:rsid w:val="00D87377"/>
    <w:rsid w:val="00DD620A"/>
    <w:rsid w:val="00DE3282"/>
    <w:rsid w:val="00DF6B3D"/>
    <w:rsid w:val="00E019F4"/>
    <w:rsid w:val="00E041A9"/>
    <w:rsid w:val="00E0540F"/>
    <w:rsid w:val="00E70FD1"/>
    <w:rsid w:val="00E9260F"/>
    <w:rsid w:val="00E9261A"/>
    <w:rsid w:val="00EB5075"/>
    <w:rsid w:val="00EB50E4"/>
    <w:rsid w:val="00EB5A57"/>
    <w:rsid w:val="00EC0626"/>
    <w:rsid w:val="00EE3520"/>
    <w:rsid w:val="00EF6A5A"/>
    <w:rsid w:val="00F03628"/>
    <w:rsid w:val="00F60086"/>
    <w:rsid w:val="00F723E4"/>
    <w:rsid w:val="00F72E17"/>
    <w:rsid w:val="00F96814"/>
    <w:rsid w:val="00FB2953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2E40"/>
  <w15:chartTrackingRefBased/>
  <w15:docId w15:val="{45861477-223A-49CE-945E-CB3A23057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14F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14FF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114F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55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5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0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orkerscomptraining.com/wctestimonia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758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108</cp:revision>
  <cp:lastPrinted>2020-02-25T16:09:00Z</cp:lastPrinted>
  <dcterms:created xsi:type="dcterms:W3CDTF">2020-02-25T15:32:00Z</dcterms:created>
  <dcterms:modified xsi:type="dcterms:W3CDTF">2020-02-26T02:19:00Z</dcterms:modified>
</cp:coreProperties>
</file>